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4EFEC6D6" w:rsidP="4BD0EBE6" w:rsidRDefault="4EFEC6D6" w14:paraId="589BAB7E" w14:textId="1516C9AC">
      <w:pPr>
        <w:shd w:val="clear" w:color="auto" w:fill="FFFFFF" w:themeFill="background1"/>
        <w:spacing w:before="0" w:beforeAutospacing="off" w:after="0" w:afterAutospacing="off"/>
        <w:jc w:val="center"/>
      </w:pPr>
      <w:r w:rsidRPr="4BD0EBE6" w:rsidR="4BD0EBE6">
        <w:rPr>
          <w:rFonts w:ascii="Calibri" w:hAnsi="Calibri" w:eastAsia="Calibri" w:cs="Calibri"/>
          <w:b w:val="1"/>
          <w:bCs w:val="1"/>
          <w:i w:val="0"/>
          <w:iCs w:val="0"/>
          <w:strike w:val="0"/>
          <w:dstrike w:val="0"/>
          <w:noProof w:val="0"/>
          <w:color w:val="364152"/>
          <w:sz w:val="40"/>
          <w:szCs w:val="40"/>
          <w:u w:val="none"/>
          <w:lang w:val="en-US"/>
        </w:rPr>
        <w:t>El impacto de la energía térmica en los estados de la materia y la densidad</w:t>
      </w:r>
      <w:r w:rsidRPr="4BD0EBE6" w:rsidR="4BD0EBE6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40"/>
          <w:szCs w:val="40"/>
          <w:u w:val="none"/>
          <w:lang w:val="en-US"/>
        </w:rPr>
        <w:t xml:space="preserve"> </w:t>
      </w:r>
    </w:p>
    <w:p w:rsidR="4EFEC6D6" w:rsidP="4BD0EBE6" w:rsidRDefault="4EFEC6D6" w14:paraId="521E5B2C" w14:textId="531BF86F">
      <w:pPr>
        <w:shd w:val="clear" w:color="auto" w:fill="FFFFFF" w:themeFill="background1"/>
        <w:spacing w:before="0" w:beforeAutospacing="off" w:after="0" w:afterAutospacing="off"/>
      </w:pPr>
      <w:r w:rsidRPr="4BD0EBE6" w:rsidR="4BD0EBE6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  <w:t>Objetivo: Desarrollar un modelo para predecir el efecto de la energía térmica sobre los estados de la materia y la Densidad.</w:t>
      </w:r>
      <w:r w:rsidRPr="4BD0EBE6" w:rsidR="4BD0EBE6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 </w:t>
      </w:r>
    </w:p>
    <w:p w:rsidR="4EFEC6D6" w:rsidP="4BD0EBE6" w:rsidRDefault="4EFEC6D6" w14:paraId="5111D5A9" w14:textId="0E377822">
      <w:pPr>
        <w:shd w:val="clear" w:color="auto" w:fill="FFFFFF" w:themeFill="background1"/>
        <w:spacing w:before="0" w:beforeAutospacing="off" w:after="0" w:afterAutospacing="off"/>
      </w:pPr>
      <w:r w:rsidRPr="4BD0EBE6" w:rsidR="4BD0EBE6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¿Alguna vez has notado cómo el hielo se derrite hasta convertirse en agua y luego se evapora y se convierte en vapor? Esta transformación es un ejemplo perfecto de cómo la energía térmica afecta los estados de la materia y su densidad. Comprender estos cambios es importante en la ciencia e incluso podemos crear un modelo para predecir qué sucederá cuando se agregue o elimine energía térmica. </w:t>
      </w:r>
    </w:p>
    <w:p w:rsidR="4EFEC6D6" w:rsidP="4BD0EBE6" w:rsidRDefault="4EFEC6D6" w14:paraId="0531BFE7" w14:textId="138E5F18">
      <w:pPr>
        <w:shd w:val="clear" w:color="auto" w:fill="FFFFFF" w:themeFill="background1"/>
        <w:spacing w:before="0" w:beforeAutospacing="off" w:after="0" w:afterAutospacing="off"/>
      </w:pPr>
      <w:r w:rsidRPr="4BD0EBE6" w:rsidR="4BD0EBE6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La materia existe en tres estados principales: sólido, líquido y gaseoso. Cada estado tiene diferentes propiedades y densidades.  </w:t>
      </w:r>
    </w:p>
    <w:p w:rsidR="4EFEC6D6" w:rsidP="4BD0EBE6" w:rsidRDefault="4EFEC6D6" w14:paraId="776F5C6D" w14:textId="459FC6B4">
      <w:pPr>
        <w:shd w:val="clear" w:color="auto" w:fill="FFFFFF" w:themeFill="background1"/>
        <w:spacing w:before="0" w:beforeAutospacing="off" w:after="0" w:afterAutospacing="off"/>
      </w:pPr>
      <w:r>
        <w:drawing>
          <wp:inline wp14:editId="2F50F116" wp14:anchorId="388CFDB4">
            <wp:extent cx="5943600" cy="2219325"/>
            <wp:effectExtent l="0" t="0" r="0" b="0"/>
            <wp:docPr id="71193980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b37fba12ce7f433a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19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4EFEC6D6" w:rsidP="4BD0EBE6" w:rsidRDefault="4EFEC6D6" w14:paraId="7A848F0F" w14:textId="0A0F0299">
      <w:pPr>
        <w:shd w:val="clear" w:color="auto" w:fill="FFFFFF" w:themeFill="background1"/>
        <w:spacing w:before="0" w:beforeAutospacing="off" w:after="0" w:afterAutospacing="off"/>
      </w:pPr>
      <w:r w:rsidRPr="4BD0EBE6" w:rsidR="4BD0EBE6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  <w:t xml:space="preserve"> </w:t>
      </w:r>
    </w:p>
    <w:p w:rsidR="4EFEC6D6" w:rsidP="4BD0EBE6" w:rsidRDefault="4EFEC6D6" w14:paraId="2530F517" w14:textId="40AEE197">
      <w:pPr>
        <w:shd w:val="clear" w:color="auto" w:fill="FFFFFF" w:themeFill="background1"/>
        <w:spacing w:before="0" w:beforeAutospacing="off" w:after="0" w:afterAutospacing="off"/>
      </w:pPr>
      <w:r>
        <w:drawing>
          <wp:anchor distT="0" distB="0" distL="114300" distR="114300" simplePos="0" relativeHeight="251658240" behindDoc="0" locked="0" layoutInCell="1" allowOverlap="1" wp14:editId="4182BF3C" wp14:anchorId="588FCE9E">
            <wp:simplePos x="0" y="0"/>
            <wp:positionH relativeFrom="column">
              <wp:align>right</wp:align>
            </wp:positionH>
            <wp:positionV relativeFrom="paragraph">
              <wp:posOffset>0</wp:posOffset>
            </wp:positionV>
            <wp:extent cx="1209675" cy="1362075"/>
            <wp:effectExtent l="0" t="0" r="0" b="0"/>
            <wp:wrapNone/>
            <wp:docPr id="958671516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b43750db0f144b0d">
                      <a:extLst xmlns:a="http://schemas.openxmlformats.org/drawingml/2006/main"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1209675" cy="13620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4EFEC6D6" w:rsidP="4BD0EBE6" w:rsidRDefault="4EFEC6D6" w14:paraId="6410D965" w14:textId="4513FA14">
      <w:pPr>
        <w:shd w:val="clear" w:color="auto" w:fill="FFFFFF" w:themeFill="background1"/>
        <w:spacing w:before="0" w:beforeAutospacing="off" w:after="0" w:afterAutospacing="off"/>
      </w:pPr>
      <w:r w:rsidRPr="22025E39" w:rsidR="22025E39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Los </w:t>
      </w:r>
      <w:proofErr w:type="spellStart"/>
      <w:r w:rsidRPr="22025E39" w:rsidR="22025E39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sólidos</w:t>
      </w:r>
      <w:proofErr w:type="spellEnd"/>
      <w:r w:rsidRPr="22025E39" w:rsidR="22025E39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, </w:t>
      </w:r>
      <w:proofErr w:type="spellStart"/>
      <w:r w:rsidRPr="22025E39" w:rsidR="22025E39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como</w:t>
      </w:r>
      <w:proofErr w:type="spellEnd"/>
      <w:r w:rsidRPr="22025E39" w:rsidR="22025E39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</w:t>
      </w:r>
      <w:proofErr w:type="spellStart"/>
      <w:r w:rsidRPr="22025E39" w:rsidR="22025E39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el</w:t>
      </w:r>
      <w:proofErr w:type="spellEnd"/>
      <w:r w:rsidRPr="22025E39" w:rsidR="22025E39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</w:t>
      </w:r>
      <w:proofErr w:type="spellStart"/>
      <w:r w:rsidRPr="22025E39" w:rsidR="22025E39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hielo</w:t>
      </w:r>
      <w:proofErr w:type="spellEnd"/>
      <w:r w:rsidRPr="22025E39" w:rsidR="22025E39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, </w:t>
      </w:r>
      <w:proofErr w:type="spellStart"/>
      <w:r w:rsidRPr="22025E39" w:rsidR="22025E39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tienen</w:t>
      </w:r>
      <w:proofErr w:type="spellEnd"/>
      <w:r w:rsidRPr="22025E39" w:rsidR="22025E39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</w:t>
      </w:r>
      <w:proofErr w:type="spellStart"/>
      <w:r w:rsidRPr="22025E39" w:rsidR="22025E39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una</w:t>
      </w:r>
      <w:proofErr w:type="spellEnd"/>
      <w:r w:rsidRPr="22025E39" w:rsidR="22025E39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forma y un </w:t>
      </w:r>
      <w:proofErr w:type="spellStart"/>
      <w:r w:rsidRPr="22025E39" w:rsidR="22025E39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volumen</w:t>
      </w:r>
      <w:proofErr w:type="spellEnd"/>
      <w:r w:rsidRPr="22025E39" w:rsidR="22025E39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</w:t>
      </w:r>
      <w:proofErr w:type="spellStart"/>
      <w:r w:rsidRPr="22025E39" w:rsidR="22025E39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fijos</w:t>
      </w:r>
      <w:proofErr w:type="spellEnd"/>
      <w:r w:rsidRPr="22025E39" w:rsidR="22025E39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, </w:t>
      </w:r>
      <w:proofErr w:type="spellStart"/>
      <w:r w:rsidRPr="22025E39" w:rsidR="22025E39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mientras</w:t>
      </w:r>
      <w:proofErr w:type="spellEnd"/>
      <w:r w:rsidRPr="22025E39" w:rsidR="22025E39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que las </w:t>
      </w:r>
    </w:p>
    <w:p w:rsidR="4EFEC6D6" w:rsidP="4BD0EBE6" w:rsidRDefault="4EFEC6D6" w14:paraId="05743BE0" w14:textId="241A07B4">
      <w:pPr>
        <w:shd w:val="clear" w:color="auto" w:fill="FFFFFF" w:themeFill="background1"/>
        <w:spacing w:before="0" w:beforeAutospacing="off" w:after="0" w:afterAutospacing="off"/>
      </w:pPr>
      <w:r w:rsidRPr="0EEA4242" w:rsidR="0EEA4242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partículas</w:t>
      </w:r>
      <w:r w:rsidRPr="0EEA4242" w:rsidR="0EEA4242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</w:t>
      </w:r>
      <w:r w:rsidRPr="0EEA4242" w:rsidR="0EEA4242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vibran</w:t>
      </w:r>
      <w:r w:rsidRPr="0EEA4242" w:rsidR="0EEA4242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</w:t>
      </w:r>
      <w:r w:rsidRPr="0EEA4242" w:rsidR="0EEA4242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en</w:t>
      </w:r>
      <w:r w:rsidRPr="0EEA4242" w:rsidR="0EEA4242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</w:t>
      </w:r>
      <w:r w:rsidRPr="0EEA4242" w:rsidR="0EEA4242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su</w:t>
      </w:r>
      <w:r w:rsidRPr="0EEA4242" w:rsidR="0EEA4242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</w:t>
      </w:r>
      <w:r w:rsidRPr="0EEA4242" w:rsidR="0EEA4242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lugar</w:t>
      </w:r>
      <w:r w:rsidRPr="0EEA4242" w:rsidR="0EEA4242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. Las </w:t>
      </w:r>
      <w:r w:rsidRPr="0EEA4242" w:rsidR="0EEA4242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partículas</w:t>
      </w:r>
      <w:r w:rsidRPr="0EEA4242" w:rsidR="0EEA4242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de un </w:t>
      </w:r>
      <w:r w:rsidRPr="0EEA4242" w:rsidR="0EEA4242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sólido</w:t>
      </w:r>
      <w:r w:rsidRPr="0EEA4242" w:rsidR="0EEA4242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</w:t>
      </w:r>
      <w:r w:rsidRPr="0EEA4242" w:rsidR="0EEA4242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están</w:t>
      </w:r>
      <w:r w:rsidRPr="0EEA4242" w:rsidR="0EEA4242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</w:t>
      </w:r>
      <w:r w:rsidRPr="0EEA4242" w:rsidR="0EEA4242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muy</w:t>
      </w:r>
      <w:r w:rsidRPr="0EEA4242" w:rsidR="0EEA4242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juntas, lo que </w:t>
      </w:r>
    </w:p>
    <w:p w:rsidR="4EFEC6D6" w:rsidP="4BD0EBE6" w:rsidRDefault="4EFEC6D6" w14:paraId="130800D4" w14:textId="6A73B4A1">
      <w:pPr>
        <w:shd w:val="clear" w:color="auto" w:fill="FFFFFF" w:themeFill="background1"/>
        <w:spacing w:before="0" w:beforeAutospacing="off" w:after="0" w:afterAutospacing="off"/>
      </w:pPr>
      <w:r w:rsidRPr="0EEA4242" w:rsidR="0EEA4242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las </w:t>
      </w:r>
      <w:proofErr w:type="spellStart"/>
      <w:r w:rsidRPr="0EEA4242" w:rsidR="0EEA4242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hace</w:t>
      </w:r>
      <w:proofErr w:type="spellEnd"/>
      <w:r w:rsidRPr="0EEA4242" w:rsidR="0EEA4242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</w:t>
      </w:r>
      <w:proofErr w:type="spellStart"/>
      <w:r w:rsidRPr="0EEA4242" w:rsidR="0EEA4242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densas</w:t>
      </w:r>
      <w:proofErr w:type="spellEnd"/>
      <w:r w:rsidRPr="0EEA4242" w:rsidR="0EEA4242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. </w:t>
      </w:r>
      <w:proofErr w:type="spellStart"/>
      <w:r w:rsidRPr="0EEA4242" w:rsidR="0EEA4242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Cuando</w:t>
      </w:r>
      <w:proofErr w:type="spellEnd"/>
      <w:r w:rsidRPr="0EEA4242" w:rsidR="0EEA4242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se </w:t>
      </w:r>
      <w:proofErr w:type="spellStart"/>
      <w:r w:rsidRPr="0EEA4242" w:rsidR="0EEA4242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agrega</w:t>
      </w:r>
      <w:proofErr w:type="spellEnd"/>
      <w:r w:rsidRPr="0EEA4242" w:rsidR="0EEA4242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</w:t>
      </w:r>
      <w:proofErr w:type="spellStart"/>
      <w:r w:rsidRPr="0EEA4242" w:rsidR="0EEA4242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energía</w:t>
      </w:r>
      <w:proofErr w:type="spellEnd"/>
      <w:r w:rsidRPr="0EEA4242" w:rsidR="0EEA4242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</w:t>
      </w:r>
      <w:proofErr w:type="spellStart"/>
      <w:r w:rsidRPr="0EEA4242" w:rsidR="0EEA4242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térmica</w:t>
      </w:r>
      <w:proofErr w:type="spellEnd"/>
      <w:r w:rsidRPr="0EEA4242" w:rsidR="0EEA4242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a un </w:t>
      </w:r>
      <w:proofErr w:type="spellStart"/>
      <w:r w:rsidRPr="0EEA4242" w:rsidR="0EEA4242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sólido</w:t>
      </w:r>
      <w:proofErr w:type="spellEnd"/>
      <w:r w:rsidRPr="0EEA4242" w:rsidR="0EEA4242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, las </w:t>
      </w:r>
      <w:proofErr w:type="spellStart"/>
      <w:r w:rsidRPr="0EEA4242" w:rsidR="0EEA4242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partículas</w:t>
      </w:r>
      <w:proofErr w:type="spellEnd"/>
      <w:r w:rsidRPr="0EEA4242" w:rsidR="0EEA4242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</w:t>
      </w:r>
      <w:proofErr w:type="spellStart"/>
      <w:r w:rsidRPr="0EEA4242" w:rsidR="0EEA4242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ganan</w:t>
      </w:r>
      <w:proofErr w:type="spellEnd"/>
      <w:r w:rsidRPr="0EEA4242" w:rsidR="0EEA4242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</w:t>
      </w:r>
    </w:p>
    <w:p w:rsidR="4EFEC6D6" w:rsidP="4BD0EBE6" w:rsidRDefault="4EFEC6D6" w14:paraId="48CA6D12" w14:textId="6008D164">
      <w:pPr>
        <w:shd w:val="clear" w:color="auto" w:fill="FFFFFF" w:themeFill="background1"/>
        <w:spacing w:before="0" w:beforeAutospacing="off" w:after="0" w:afterAutospacing="off"/>
      </w:pPr>
      <w:r w:rsidRPr="0EEA4242" w:rsidR="0EEA4242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energía</w:t>
      </w:r>
      <w:r w:rsidRPr="0EEA4242" w:rsidR="0EEA4242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y </w:t>
      </w:r>
      <w:proofErr w:type="spellStart"/>
      <w:r w:rsidRPr="0EEA4242" w:rsidR="0EEA4242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comienzan</w:t>
      </w:r>
      <w:proofErr w:type="spellEnd"/>
      <w:r w:rsidRPr="0EEA4242" w:rsidR="0EEA4242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a </w:t>
      </w:r>
      <w:proofErr w:type="spellStart"/>
      <w:r w:rsidRPr="0EEA4242" w:rsidR="0EEA4242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moverse</w:t>
      </w:r>
      <w:proofErr w:type="spellEnd"/>
      <w:r w:rsidRPr="0EEA4242" w:rsidR="0EEA4242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</w:t>
      </w:r>
      <w:proofErr w:type="spellStart"/>
      <w:r w:rsidRPr="0EEA4242" w:rsidR="0EEA4242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más</w:t>
      </w:r>
      <w:proofErr w:type="spellEnd"/>
      <w:r w:rsidRPr="0EEA4242" w:rsidR="0EEA4242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</w:t>
      </w:r>
      <w:proofErr w:type="spellStart"/>
      <w:r w:rsidRPr="0EEA4242" w:rsidR="0EEA4242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libremente</w:t>
      </w:r>
      <w:proofErr w:type="spellEnd"/>
      <w:r w:rsidRPr="0EEA4242" w:rsidR="0EEA4242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. Este </w:t>
      </w:r>
      <w:proofErr w:type="spellStart"/>
      <w:r w:rsidRPr="0EEA4242" w:rsidR="0EEA4242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proceso</w:t>
      </w:r>
      <w:proofErr w:type="spellEnd"/>
      <w:r w:rsidRPr="0EEA4242" w:rsidR="0EEA4242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se llama </w:t>
      </w:r>
      <w:proofErr w:type="spellStart"/>
      <w:r w:rsidRPr="0EEA4242" w:rsidR="0EEA4242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fusión</w:t>
      </w:r>
      <w:proofErr w:type="spellEnd"/>
      <w:r w:rsidRPr="0EEA4242" w:rsidR="0EEA4242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y </w:t>
      </w:r>
    </w:p>
    <w:p w:rsidR="4EFEC6D6" w:rsidP="4BD0EBE6" w:rsidRDefault="4EFEC6D6" w14:paraId="50901151" w14:textId="65B26EB1">
      <w:pPr>
        <w:shd w:val="clear" w:color="auto" w:fill="FFFFFF" w:themeFill="background1"/>
        <w:spacing w:before="0" w:beforeAutospacing="off" w:after="0" w:afterAutospacing="off"/>
      </w:pPr>
      <w:r w:rsidRPr="0EEA4242" w:rsidR="0EEA4242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convierte</w:t>
      </w:r>
      <w:r w:rsidRPr="0EEA4242" w:rsidR="0EEA4242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</w:t>
      </w:r>
      <w:proofErr w:type="spellStart"/>
      <w:r w:rsidRPr="0EEA4242" w:rsidR="0EEA4242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el</w:t>
      </w:r>
      <w:proofErr w:type="spellEnd"/>
      <w:r w:rsidRPr="0EEA4242" w:rsidR="0EEA4242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</w:t>
      </w:r>
      <w:proofErr w:type="spellStart"/>
      <w:r w:rsidRPr="0EEA4242" w:rsidR="0EEA4242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sólido</w:t>
      </w:r>
      <w:proofErr w:type="spellEnd"/>
      <w:r w:rsidRPr="0EEA4242" w:rsidR="0EEA4242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</w:t>
      </w:r>
      <w:proofErr w:type="spellStart"/>
      <w:r w:rsidRPr="0EEA4242" w:rsidR="0EEA4242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en</w:t>
      </w:r>
      <w:proofErr w:type="spellEnd"/>
      <w:r w:rsidRPr="0EEA4242" w:rsidR="0EEA4242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</w:t>
      </w:r>
      <w:proofErr w:type="spellStart"/>
      <w:r w:rsidRPr="0EEA4242" w:rsidR="0EEA4242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líquido</w:t>
      </w:r>
      <w:proofErr w:type="spellEnd"/>
      <w:r w:rsidRPr="0EEA4242" w:rsidR="0EEA4242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. Los </w:t>
      </w:r>
      <w:proofErr w:type="spellStart"/>
      <w:r w:rsidRPr="0EEA4242" w:rsidR="0EEA4242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líquidos</w:t>
      </w:r>
      <w:proofErr w:type="spellEnd"/>
      <w:r w:rsidRPr="0EEA4242" w:rsidR="0EEA4242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no </w:t>
      </w:r>
      <w:proofErr w:type="spellStart"/>
      <w:r w:rsidRPr="0EEA4242" w:rsidR="0EEA4242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tienen</w:t>
      </w:r>
      <w:proofErr w:type="spellEnd"/>
      <w:r w:rsidRPr="0EEA4242" w:rsidR="0EEA4242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forma </w:t>
      </w:r>
      <w:proofErr w:type="spellStart"/>
      <w:r w:rsidRPr="0EEA4242" w:rsidR="0EEA4242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definida</w:t>
      </w:r>
      <w:proofErr w:type="spellEnd"/>
      <w:r w:rsidRPr="0EEA4242" w:rsidR="0EEA4242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y toman la </w:t>
      </w:r>
    </w:p>
    <w:p w:rsidR="4EFEC6D6" w:rsidP="4BD0EBE6" w:rsidRDefault="4EFEC6D6" w14:paraId="27CF60BA" w14:textId="2001E1C8">
      <w:pPr>
        <w:shd w:val="clear" w:color="auto" w:fill="FFFFFF" w:themeFill="background1"/>
        <w:spacing w:before="0" w:beforeAutospacing="off" w:after="0" w:afterAutospacing="off"/>
      </w:pPr>
      <w:r w:rsidRPr="0EEA4242" w:rsidR="0EEA4242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forma de un </w:t>
      </w:r>
      <w:proofErr w:type="spellStart"/>
      <w:r w:rsidRPr="0EEA4242" w:rsidR="0EEA4242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recipiente</w:t>
      </w:r>
      <w:proofErr w:type="spellEnd"/>
      <w:r w:rsidRPr="0EEA4242" w:rsidR="0EEA4242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, </w:t>
      </w:r>
      <w:proofErr w:type="spellStart"/>
      <w:r w:rsidRPr="0EEA4242" w:rsidR="0EEA4242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tienen</w:t>
      </w:r>
      <w:proofErr w:type="spellEnd"/>
      <w:r w:rsidRPr="0EEA4242" w:rsidR="0EEA4242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</w:t>
      </w:r>
      <w:proofErr w:type="spellStart"/>
      <w:r w:rsidRPr="0EEA4242" w:rsidR="0EEA4242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volumen</w:t>
      </w:r>
      <w:proofErr w:type="spellEnd"/>
      <w:r w:rsidRPr="0EEA4242" w:rsidR="0EEA4242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</w:t>
      </w:r>
      <w:proofErr w:type="spellStart"/>
      <w:r w:rsidRPr="0EEA4242" w:rsidR="0EEA4242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definido</w:t>
      </w:r>
      <w:proofErr w:type="spellEnd"/>
      <w:r w:rsidRPr="0EEA4242" w:rsidR="0EEA4242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y las </w:t>
      </w:r>
      <w:proofErr w:type="spellStart"/>
      <w:r w:rsidRPr="0EEA4242" w:rsidR="0EEA4242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partículas</w:t>
      </w:r>
      <w:proofErr w:type="spellEnd"/>
      <w:r w:rsidRPr="0EEA4242" w:rsidR="0EEA4242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</w:t>
      </w:r>
      <w:proofErr w:type="spellStart"/>
      <w:r w:rsidRPr="0EEA4242" w:rsidR="0EEA4242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pueden</w:t>
      </w:r>
      <w:proofErr w:type="spellEnd"/>
      <w:r w:rsidRPr="0EEA4242" w:rsidR="0EEA4242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</w:t>
      </w:r>
      <w:proofErr w:type="spellStart"/>
      <w:r w:rsidRPr="0EEA4242" w:rsidR="0EEA4242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moverse</w:t>
      </w:r>
      <w:proofErr w:type="spellEnd"/>
      <w:r w:rsidRPr="0EEA4242" w:rsidR="0EEA4242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</w:t>
      </w:r>
    </w:p>
    <w:p w:rsidR="4EFEC6D6" w:rsidP="4BD0EBE6" w:rsidRDefault="4EFEC6D6" w14:paraId="3B967F9E" w14:textId="555A4610">
      <w:pPr>
        <w:shd w:val="clear" w:color="auto" w:fill="FFFFFF" w:themeFill="background1"/>
        <w:spacing w:before="0" w:beforeAutospacing="off" w:after="0" w:afterAutospacing="off"/>
      </w:pPr>
      <w:proofErr w:type="spellStart"/>
      <w:r w:rsidRPr="0EEA4242" w:rsidR="0EEA4242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libremente</w:t>
      </w:r>
      <w:proofErr w:type="spellEnd"/>
      <w:r w:rsidRPr="0EEA4242" w:rsidR="0EEA4242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</w:t>
      </w:r>
      <w:proofErr w:type="spellStart"/>
      <w:r w:rsidRPr="0EEA4242" w:rsidR="0EEA4242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unas</w:t>
      </w:r>
      <w:proofErr w:type="spellEnd"/>
      <w:r w:rsidRPr="0EEA4242" w:rsidR="0EEA4242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</w:t>
      </w:r>
      <w:proofErr w:type="spellStart"/>
      <w:r w:rsidRPr="0EEA4242" w:rsidR="0EEA4242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sobre</w:t>
      </w:r>
      <w:proofErr w:type="spellEnd"/>
      <w:r w:rsidRPr="0EEA4242" w:rsidR="0EEA4242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</w:t>
      </w:r>
      <w:proofErr w:type="spellStart"/>
      <w:r w:rsidRPr="0EEA4242" w:rsidR="0EEA4242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otras</w:t>
      </w:r>
      <w:proofErr w:type="spellEnd"/>
      <w:r w:rsidRPr="0EEA4242" w:rsidR="0EEA4242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</w:t>
      </w:r>
      <w:proofErr w:type="spellStart"/>
      <w:r w:rsidRPr="0EEA4242" w:rsidR="0EEA4242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mientras</w:t>
      </w:r>
      <w:proofErr w:type="spellEnd"/>
      <w:r w:rsidRPr="0EEA4242" w:rsidR="0EEA4242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se </w:t>
      </w:r>
      <w:proofErr w:type="spellStart"/>
      <w:r w:rsidRPr="0EEA4242" w:rsidR="0EEA4242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atraen</w:t>
      </w:r>
      <w:proofErr w:type="spellEnd"/>
      <w:r w:rsidRPr="0EEA4242" w:rsidR="0EEA4242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entre </w:t>
      </w:r>
      <w:proofErr w:type="spellStart"/>
      <w:r w:rsidRPr="0EEA4242" w:rsidR="0EEA4242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sí</w:t>
      </w:r>
      <w:proofErr w:type="spellEnd"/>
      <w:r w:rsidRPr="0EEA4242" w:rsidR="0EEA4242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. Por </w:t>
      </w:r>
      <w:proofErr w:type="spellStart"/>
      <w:r w:rsidRPr="0EEA4242" w:rsidR="0EEA4242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ejemplo</w:t>
      </w:r>
      <w:proofErr w:type="spellEnd"/>
      <w:r w:rsidRPr="0EEA4242" w:rsidR="0EEA4242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, </w:t>
      </w:r>
      <w:proofErr w:type="spellStart"/>
      <w:r w:rsidRPr="0EEA4242" w:rsidR="0EEA4242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cuando</w:t>
      </w:r>
      <w:proofErr w:type="spellEnd"/>
      <w:r w:rsidRPr="0EEA4242" w:rsidR="0EEA4242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la </w:t>
      </w:r>
      <w:proofErr w:type="spellStart"/>
      <w:r w:rsidRPr="0EEA4242" w:rsidR="0EEA4242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mantequilla</w:t>
      </w:r>
      <w:proofErr w:type="spellEnd"/>
      <w:r w:rsidRPr="0EEA4242" w:rsidR="0EEA4242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</w:t>
      </w:r>
    </w:p>
    <w:p w:rsidR="4EFEC6D6" w:rsidP="4BD0EBE6" w:rsidRDefault="4EFEC6D6" w14:paraId="6ADFB2DC" w14:textId="477D83FA">
      <w:pPr>
        <w:shd w:val="clear" w:color="auto" w:fill="FFFFFF" w:themeFill="background1"/>
        <w:spacing w:before="0" w:beforeAutospacing="off" w:after="0" w:afterAutospacing="off"/>
      </w:pPr>
      <w:r w:rsidRPr="65EC895C" w:rsidR="65EC895C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se </w:t>
      </w:r>
      <w:proofErr w:type="spellStart"/>
      <w:r w:rsidRPr="65EC895C" w:rsidR="65EC895C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derrite</w:t>
      </w:r>
      <w:proofErr w:type="spellEnd"/>
      <w:r w:rsidRPr="65EC895C" w:rsidR="65EC895C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, se </w:t>
      </w:r>
      <w:proofErr w:type="spellStart"/>
      <w:r w:rsidRPr="65EC895C" w:rsidR="65EC895C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vuelve</w:t>
      </w:r>
      <w:proofErr w:type="spellEnd"/>
      <w:r w:rsidRPr="65EC895C" w:rsidR="65EC895C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</w:t>
      </w:r>
      <w:proofErr w:type="spellStart"/>
      <w:r w:rsidRPr="65EC895C" w:rsidR="65EC895C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líquida</w:t>
      </w:r>
      <w:proofErr w:type="spellEnd"/>
      <w:r w:rsidRPr="65EC895C" w:rsidR="65EC895C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, </w:t>
      </w:r>
      <w:proofErr w:type="spellStart"/>
      <w:r w:rsidRPr="65EC895C" w:rsidR="65EC895C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menos</w:t>
      </w:r>
      <w:proofErr w:type="spellEnd"/>
      <w:r w:rsidRPr="65EC895C" w:rsidR="65EC895C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</w:t>
      </w:r>
      <w:proofErr w:type="spellStart"/>
      <w:r w:rsidRPr="65EC895C" w:rsidR="65EC895C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densa</w:t>
      </w:r>
      <w:proofErr w:type="spellEnd"/>
      <w:r w:rsidRPr="65EC895C" w:rsidR="65EC895C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que </w:t>
      </w:r>
      <w:proofErr w:type="spellStart"/>
      <w:r w:rsidRPr="65EC895C" w:rsidR="65EC895C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el</w:t>
      </w:r>
      <w:proofErr w:type="spellEnd"/>
      <w:r w:rsidRPr="65EC895C" w:rsidR="65EC895C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</w:t>
      </w:r>
      <w:proofErr w:type="spellStart"/>
      <w:r w:rsidRPr="65EC895C" w:rsidR="65EC895C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cubo</w:t>
      </w:r>
      <w:proofErr w:type="spellEnd"/>
      <w:r w:rsidRPr="65EC895C" w:rsidR="65EC895C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de </w:t>
      </w:r>
      <w:proofErr w:type="spellStart"/>
      <w:r w:rsidRPr="65EC895C" w:rsidR="65EC895C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mantequilla</w:t>
      </w:r>
      <w:proofErr w:type="spellEnd"/>
      <w:r w:rsidRPr="65EC895C" w:rsidR="65EC895C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, lo que le </w:t>
      </w:r>
      <w:proofErr w:type="spellStart"/>
      <w:r w:rsidRPr="65EC895C" w:rsidR="65EC895C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permite</w:t>
      </w:r>
      <w:proofErr w:type="spellEnd"/>
      <w:r w:rsidRPr="65EC895C" w:rsidR="65EC895C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</w:t>
      </w:r>
      <w:proofErr w:type="spellStart"/>
      <w:r w:rsidRPr="65EC895C" w:rsidR="65EC895C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flotar</w:t>
      </w:r>
      <w:proofErr w:type="spellEnd"/>
      <w:r w:rsidRPr="65EC895C" w:rsidR="65EC895C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.</w:t>
      </w:r>
    </w:p>
    <w:p w:rsidR="65EC895C" w:rsidP="65EC895C" w:rsidRDefault="65EC895C" w14:paraId="4824D4E6" w14:textId="1AE943D0">
      <w:pPr>
        <w:pStyle w:val="Normal"/>
        <w:shd w:val="clear" w:color="auto" w:fill="FFFFFF" w:themeFill="background1"/>
        <w:spacing w:before="0" w:beforeAutospacing="off" w:after="0" w:afterAutospacing="off"/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</w:pPr>
    </w:p>
    <w:p w:rsidR="65EC895C" w:rsidP="65EC895C" w:rsidRDefault="65EC895C" w14:paraId="56741808" w14:textId="4DF4A355">
      <w:pPr>
        <w:pStyle w:val="Normal"/>
        <w:shd w:val="clear" w:color="auto" w:fill="FFFFFF" w:themeFill="background1"/>
        <w:spacing w:before="0" w:beforeAutospacing="off" w:after="0" w:afterAutospacing="off"/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</w:pPr>
    </w:p>
    <w:p w:rsidR="4EFEC6D6" w:rsidP="65EC895C" w:rsidRDefault="4EFEC6D6" w14:paraId="3685416B" w14:textId="35E2AEBC">
      <w:pPr>
        <w:pStyle w:val="Normal"/>
        <w:shd w:val="clear" w:color="auto" w:fill="FFFFFF" w:themeFill="background1"/>
        <w:spacing w:before="0" w:beforeAutospacing="off" w:after="0" w:afterAutospacing="off"/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</w:pPr>
      <w:r>
        <w:drawing>
          <wp:anchor distT="0" distB="0" distL="114300" distR="114300" simplePos="0" relativeHeight="251658240" behindDoc="0" locked="0" layoutInCell="1" allowOverlap="1" wp14:editId="4A4DE721" wp14:anchorId="1C0D4191">
            <wp:simplePos x="0" y="0"/>
            <wp:positionH relativeFrom="column">
              <wp:align>left</wp:align>
            </wp:positionH>
            <wp:positionV relativeFrom="paragraph">
              <wp:posOffset>0</wp:posOffset>
            </wp:positionV>
            <wp:extent cx="828675" cy="876300"/>
            <wp:effectExtent l="0" t="0" r="0" b="0"/>
            <wp:wrapNone/>
            <wp:docPr id="1412672773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2aab1c8d06be440a">
                      <a:extLst xmlns:a="http://schemas.openxmlformats.org/drawingml/2006/main"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xmlns:pic="http://schemas.openxmlformats.org/drawingml/2006/picture">
                    <a:xfrm xmlns:a="http://schemas.openxmlformats.org/drawingml/2006/main" rot="0" flipH="0" flipV="0">
                      <a:off x="0" y="0"/>
                      <a:ext cx="828675" cy="876300"/>
                    </a:xfrm>
                    <a:prstGeom xmlns:a="http://schemas.openxmlformats.org/drawingml/2006/main"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65EC895C" w:rsidR="65EC895C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                            Luego, </w:t>
      </w:r>
      <w:proofErr w:type="spellStart"/>
      <w:r w:rsidRPr="65EC895C" w:rsidR="65EC895C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cuando</w:t>
      </w:r>
      <w:proofErr w:type="spellEnd"/>
      <w:r w:rsidRPr="65EC895C" w:rsidR="65EC895C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se </w:t>
      </w:r>
      <w:proofErr w:type="spellStart"/>
      <w:r w:rsidRPr="65EC895C" w:rsidR="65EC895C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agrega</w:t>
      </w:r>
      <w:proofErr w:type="spellEnd"/>
      <w:r w:rsidRPr="65EC895C" w:rsidR="65EC895C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</w:t>
      </w:r>
      <w:proofErr w:type="spellStart"/>
      <w:r w:rsidRPr="65EC895C" w:rsidR="65EC895C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más</w:t>
      </w:r>
      <w:proofErr w:type="spellEnd"/>
      <w:r w:rsidRPr="65EC895C" w:rsidR="65EC895C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</w:t>
      </w:r>
      <w:proofErr w:type="spellStart"/>
      <w:r w:rsidRPr="65EC895C" w:rsidR="65EC895C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energía</w:t>
      </w:r>
      <w:proofErr w:type="spellEnd"/>
      <w:r w:rsidRPr="65EC895C" w:rsidR="65EC895C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</w:t>
      </w:r>
      <w:proofErr w:type="spellStart"/>
      <w:r w:rsidRPr="65EC895C" w:rsidR="65EC895C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térmica</w:t>
      </w:r>
      <w:proofErr w:type="spellEnd"/>
      <w:r w:rsidRPr="65EC895C" w:rsidR="65EC895C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al </w:t>
      </w:r>
      <w:proofErr w:type="spellStart"/>
      <w:r w:rsidRPr="65EC895C" w:rsidR="65EC895C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líquido</w:t>
      </w:r>
      <w:proofErr w:type="spellEnd"/>
      <w:r w:rsidRPr="65EC895C" w:rsidR="65EC895C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, las </w:t>
      </w:r>
      <w:proofErr w:type="spellStart"/>
      <w:r w:rsidRPr="65EC895C" w:rsidR="65EC895C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partículas</w:t>
      </w:r>
      <w:proofErr w:type="spellEnd"/>
      <w:r w:rsidRPr="65EC895C" w:rsidR="65EC895C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se </w:t>
      </w:r>
      <w:proofErr w:type="spellStart"/>
      <w:r w:rsidRPr="65EC895C" w:rsidR="65EC895C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mueven</w:t>
      </w:r>
      <w:proofErr w:type="spellEnd"/>
      <w:proofErr w:type="spellStart"/>
      <w:proofErr w:type="spellEnd"/>
      <w:proofErr w:type="spellStart"/>
      <w:proofErr w:type="spellEnd"/>
      <w:proofErr w:type="spellStart"/>
      <w:proofErr w:type="spellEnd"/>
      <w:proofErr w:type="spellStart"/>
      <w:proofErr w:type="spellEnd"/>
      <w:proofErr w:type="spellStart"/>
      <w:proofErr w:type="spellEnd"/>
      <w:proofErr w:type="spellStart"/>
      <w:proofErr w:type="spellEnd"/>
      <w:proofErr w:type="spellStart"/>
      <w:proofErr w:type="spellEnd"/>
    </w:p>
    <w:p w:rsidR="4EFEC6D6" w:rsidP="4BD0EBE6" w:rsidRDefault="4EFEC6D6" w14:paraId="0231D578" w14:textId="04B3501C">
      <w:pPr>
        <w:shd w:val="clear" w:color="auto" w:fill="FFFFFF" w:themeFill="background1"/>
        <w:spacing w:before="0" w:beforeAutospacing="off" w:after="0" w:afterAutospacing="off"/>
      </w:pPr>
      <w:r w:rsidRPr="65EC895C" w:rsidR="65EC895C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                            </w:t>
      </w:r>
      <w:proofErr w:type="spellStart"/>
      <w:r w:rsidRPr="65EC895C" w:rsidR="65EC895C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aún</w:t>
      </w:r>
      <w:proofErr w:type="spellEnd"/>
      <w:r w:rsidRPr="65EC895C" w:rsidR="65EC895C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</w:t>
      </w:r>
      <w:proofErr w:type="spellStart"/>
      <w:r w:rsidRPr="65EC895C" w:rsidR="65EC895C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más</w:t>
      </w:r>
      <w:proofErr w:type="spellEnd"/>
      <w:r w:rsidRPr="65EC895C" w:rsidR="65EC895C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</w:t>
      </w:r>
      <w:proofErr w:type="spellStart"/>
      <w:r w:rsidRPr="65EC895C" w:rsidR="65EC895C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rápido</w:t>
      </w:r>
      <w:proofErr w:type="spellEnd"/>
      <w:r w:rsidRPr="65EC895C" w:rsidR="65EC895C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. </w:t>
      </w:r>
      <w:proofErr w:type="spellStart"/>
      <w:r w:rsidRPr="65EC895C" w:rsidR="65EC895C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Finalmente</w:t>
      </w:r>
      <w:proofErr w:type="spellEnd"/>
      <w:r w:rsidRPr="65EC895C" w:rsidR="65EC895C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, </w:t>
      </w:r>
      <w:proofErr w:type="spellStart"/>
      <w:r w:rsidRPr="65EC895C" w:rsidR="65EC895C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el</w:t>
      </w:r>
      <w:proofErr w:type="spellEnd"/>
      <w:r w:rsidRPr="65EC895C" w:rsidR="65EC895C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</w:t>
      </w:r>
      <w:proofErr w:type="spellStart"/>
      <w:r w:rsidRPr="65EC895C" w:rsidR="65EC895C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líquido</w:t>
      </w:r>
      <w:proofErr w:type="spellEnd"/>
      <w:r w:rsidRPr="65EC895C" w:rsidR="65EC895C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</w:t>
      </w:r>
      <w:proofErr w:type="spellStart"/>
      <w:r w:rsidRPr="65EC895C" w:rsidR="65EC895C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alcanza</w:t>
      </w:r>
      <w:proofErr w:type="spellEnd"/>
      <w:r w:rsidRPr="65EC895C" w:rsidR="65EC895C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</w:t>
      </w:r>
      <w:proofErr w:type="spellStart"/>
      <w:r w:rsidRPr="65EC895C" w:rsidR="65EC895C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su</w:t>
      </w:r>
      <w:proofErr w:type="spellEnd"/>
      <w:r w:rsidRPr="65EC895C" w:rsidR="65EC895C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punto de </w:t>
      </w:r>
      <w:proofErr w:type="spellStart"/>
      <w:r w:rsidRPr="65EC895C" w:rsidR="65EC895C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ebullición</w:t>
      </w:r>
      <w:proofErr w:type="spellEnd"/>
      <w:r w:rsidRPr="65EC895C" w:rsidR="65EC895C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y se</w:t>
      </w:r>
    </w:p>
    <w:p w:rsidR="4EFEC6D6" w:rsidP="4BD0EBE6" w:rsidRDefault="4EFEC6D6" w14:paraId="2C97D2FD" w14:textId="5307FF6A">
      <w:pPr>
        <w:shd w:val="clear" w:color="auto" w:fill="FFFFFF" w:themeFill="background1"/>
        <w:spacing w:before="0" w:beforeAutospacing="off" w:after="0" w:afterAutospacing="off"/>
      </w:pPr>
      <w:r w:rsidRPr="65EC895C" w:rsidR="65EC895C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                            transforma </w:t>
      </w:r>
      <w:proofErr w:type="spellStart"/>
      <w:r w:rsidRPr="65EC895C" w:rsidR="65EC895C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en</w:t>
      </w:r>
      <w:proofErr w:type="spellEnd"/>
      <w:r w:rsidRPr="65EC895C" w:rsidR="65EC895C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gas </w:t>
      </w:r>
      <w:proofErr w:type="spellStart"/>
      <w:r w:rsidRPr="65EC895C" w:rsidR="65EC895C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en</w:t>
      </w:r>
      <w:proofErr w:type="spellEnd"/>
      <w:r w:rsidRPr="65EC895C" w:rsidR="65EC895C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un </w:t>
      </w:r>
      <w:proofErr w:type="spellStart"/>
      <w:r w:rsidRPr="65EC895C" w:rsidR="65EC895C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proceso</w:t>
      </w:r>
      <w:proofErr w:type="spellEnd"/>
      <w:r w:rsidRPr="65EC895C" w:rsidR="65EC895C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</w:t>
      </w:r>
      <w:proofErr w:type="spellStart"/>
      <w:r w:rsidRPr="65EC895C" w:rsidR="65EC895C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conocido</w:t>
      </w:r>
      <w:proofErr w:type="spellEnd"/>
      <w:r w:rsidRPr="65EC895C" w:rsidR="65EC895C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</w:t>
      </w:r>
      <w:proofErr w:type="spellStart"/>
      <w:r w:rsidRPr="65EC895C" w:rsidR="65EC895C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como</w:t>
      </w:r>
      <w:proofErr w:type="spellEnd"/>
      <w:r w:rsidRPr="65EC895C" w:rsidR="65EC895C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</w:t>
      </w:r>
      <w:proofErr w:type="spellStart"/>
      <w:r w:rsidRPr="65EC895C" w:rsidR="65EC895C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evaporación</w:t>
      </w:r>
      <w:proofErr w:type="spellEnd"/>
      <w:r w:rsidRPr="65EC895C" w:rsidR="65EC895C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. </w:t>
      </w:r>
      <w:proofErr w:type="gramStart"/>
      <w:r w:rsidRPr="65EC895C" w:rsidR="65EC895C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Los</w:t>
      </w:r>
      <w:proofErr w:type="gramEnd"/>
      <w:r w:rsidRPr="65EC895C" w:rsidR="65EC895C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gases</w:t>
      </w:r>
    </w:p>
    <w:p w:rsidR="4EFEC6D6" w:rsidP="4BD0EBE6" w:rsidRDefault="4EFEC6D6" w14:paraId="0B8DE09B" w14:textId="30AC99E9">
      <w:pPr>
        <w:shd w:val="clear" w:color="auto" w:fill="FFFFFF" w:themeFill="background1"/>
        <w:spacing w:before="0" w:beforeAutospacing="off" w:after="0" w:afterAutospacing="off"/>
      </w:pPr>
      <w:r w:rsidRPr="65EC895C" w:rsidR="65EC895C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                            no </w:t>
      </w:r>
      <w:proofErr w:type="spellStart"/>
      <w:r w:rsidRPr="65EC895C" w:rsidR="65EC895C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tienen</w:t>
      </w:r>
      <w:proofErr w:type="spellEnd"/>
      <w:r w:rsidRPr="65EC895C" w:rsidR="65EC895C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forma </w:t>
      </w:r>
      <w:proofErr w:type="spellStart"/>
      <w:r w:rsidRPr="65EC895C" w:rsidR="65EC895C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ni</w:t>
      </w:r>
      <w:proofErr w:type="spellEnd"/>
      <w:r w:rsidRPr="65EC895C" w:rsidR="65EC895C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</w:t>
      </w:r>
      <w:proofErr w:type="spellStart"/>
      <w:r w:rsidRPr="65EC895C" w:rsidR="65EC895C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volumen</w:t>
      </w:r>
      <w:proofErr w:type="spellEnd"/>
      <w:r w:rsidRPr="65EC895C" w:rsidR="65EC895C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y toman la forma de </w:t>
      </w:r>
      <w:proofErr w:type="spellStart"/>
      <w:r w:rsidRPr="65EC895C" w:rsidR="65EC895C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su</w:t>
      </w:r>
      <w:proofErr w:type="spellEnd"/>
      <w:r w:rsidRPr="65EC895C" w:rsidR="65EC895C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</w:t>
      </w:r>
      <w:proofErr w:type="spellStart"/>
      <w:r w:rsidRPr="65EC895C" w:rsidR="65EC895C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recipiente</w:t>
      </w:r>
      <w:proofErr w:type="spellEnd"/>
      <w:r w:rsidRPr="65EC895C" w:rsidR="65EC895C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y las</w:t>
      </w:r>
    </w:p>
    <w:p w:rsidR="4EFEC6D6" w:rsidP="4BD0EBE6" w:rsidRDefault="4EFEC6D6" w14:paraId="419CA4C3" w14:textId="744C55CA">
      <w:pPr>
        <w:shd w:val="clear" w:color="auto" w:fill="FFFFFF" w:themeFill="background1"/>
        <w:spacing w:before="0" w:beforeAutospacing="off" w:after="0" w:afterAutospacing="off"/>
      </w:pPr>
      <w:r w:rsidRPr="645F802B" w:rsidR="645F802B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                            </w:t>
      </w:r>
      <w:proofErr w:type="spellStart"/>
      <w:r w:rsidRPr="645F802B" w:rsidR="645F802B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partículas</w:t>
      </w:r>
      <w:proofErr w:type="spellEnd"/>
      <w:r w:rsidRPr="645F802B" w:rsidR="645F802B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se </w:t>
      </w:r>
      <w:proofErr w:type="spellStart"/>
      <w:r w:rsidRPr="645F802B" w:rsidR="645F802B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mueven</w:t>
      </w:r>
      <w:proofErr w:type="spellEnd"/>
      <w:r w:rsidRPr="645F802B" w:rsidR="645F802B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al azar con </w:t>
      </w:r>
      <w:proofErr w:type="spellStart"/>
      <w:r w:rsidRPr="645F802B" w:rsidR="645F802B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poca</w:t>
      </w:r>
      <w:proofErr w:type="spellEnd"/>
      <w:r w:rsidRPr="645F802B" w:rsidR="645F802B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o </w:t>
      </w:r>
      <w:proofErr w:type="spellStart"/>
      <w:r w:rsidRPr="645F802B" w:rsidR="645F802B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ninguna</w:t>
      </w:r>
      <w:proofErr w:type="spellEnd"/>
      <w:r w:rsidRPr="645F802B" w:rsidR="645F802B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</w:t>
      </w:r>
      <w:proofErr w:type="spellStart"/>
      <w:r w:rsidRPr="645F802B" w:rsidR="645F802B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atracción</w:t>
      </w:r>
      <w:proofErr w:type="spellEnd"/>
      <w:r w:rsidRPr="645F802B" w:rsidR="645F802B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entre </w:t>
      </w:r>
      <w:proofErr w:type="spellStart"/>
      <w:r w:rsidRPr="645F802B" w:rsidR="645F802B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sí</w:t>
      </w:r>
      <w:proofErr w:type="spellEnd"/>
      <w:r w:rsidRPr="645F802B" w:rsidR="645F802B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.  En </w:t>
      </w:r>
      <w:proofErr w:type="spellStart"/>
      <w:r w:rsidRPr="645F802B" w:rsidR="645F802B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este</w:t>
      </w:r>
      <w:proofErr w:type="spellEnd"/>
      <w:r w:rsidRPr="645F802B" w:rsidR="645F802B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</w:t>
      </w:r>
      <w:proofErr w:type="spellStart"/>
      <w:r w:rsidRPr="645F802B" w:rsidR="645F802B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estado</w:t>
      </w:r>
      <w:proofErr w:type="spellEnd"/>
      <w:r w:rsidRPr="645F802B" w:rsidR="645F802B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, las </w:t>
      </w:r>
      <w:proofErr w:type="spellStart"/>
      <w:r w:rsidRPr="645F802B" w:rsidR="645F802B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partículas</w:t>
      </w:r>
      <w:proofErr w:type="spellEnd"/>
      <w:r w:rsidRPr="645F802B" w:rsidR="645F802B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se </w:t>
      </w:r>
      <w:proofErr w:type="spellStart"/>
      <w:r w:rsidRPr="645F802B" w:rsidR="645F802B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dispersan</w:t>
      </w:r>
      <w:proofErr w:type="spellEnd"/>
      <w:r w:rsidRPr="645F802B" w:rsidR="645F802B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y se </w:t>
      </w:r>
      <w:proofErr w:type="spellStart"/>
      <w:r w:rsidRPr="645F802B" w:rsidR="645F802B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mueven</w:t>
      </w:r>
      <w:proofErr w:type="spellEnd"/>
      <w:r w:rsidRPr="645F802B" w:rsidR="645F802B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</w:t>
      </w:r>
      <w:proofErr w:type="spellStart"/>
      <w:r w:rsidRPr="645F802B" w:rsidR="645F802B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rápidamente</w:t>
      </w:r>
      <w:proofErr w:type="spellEnd"/>
      <w:r w:rsidRPr="645F802B" w:rsidR="645F802B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, </w:t>
      </w:r>
      <w:proofErr w:type="spellStart"/>
      <w:r w:rsidRPr="645F802B" w:rsidR="645F802B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dando</w:t>
      </w:r>
      <w:proofErr w:type="spellEnd"/>
      <w:r w:rsidRPr="645F802B" w:rsidR="645F802B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</w:t>
      </w:r>
      <w:proofErr w:type="spellStart"/>
      <w:r w:rsidRPr="645F802B" w:rsidR="645F802B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como</w:t>
      </w:r>
      <w:proofErr w:type="spellEnd"/>
      <w:r w:rsidRPr="645F802B" w:rsidR="645F802B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</w:t>
      </w:r>
      <w:proofErr w:type="spellStart"/>
      <w:r w:rsidRPr="645F802B" w:rsidR="645F802B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resultado</w:t>
      </w:r>
      <w:proofErr w:type="spellEnd"/>
      <w:r w:rsidRPr="645F802B" w:rsidR="645F802B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un gas </w:t>
      </w:r>
      <w:proofErr w:type="spellStart"/>
      <w:r w:rsidRPr="645F802B" w:rsidR="645F802B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mucho</w:t>
      </w:r>
      <w:proofErr w:type="spellEnd"/>
      <w:r w:rsidRPr="645F802B" w:rsidR="645F802B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</w:t>
      </w:r>
      <w:proofErr w:type="spellStart"/>
      <w:r w:rsidRPr="645F802B" w:rsidR="645F802B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menos</w:t>
      </w:r>
      <w:proofErr w:type="spellEnd"/>
      <w:r w:rsidRPr="645F802B" w:rsidR="645F802B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</w:t>
      </w:r>
      <w:proofErr w:type="spellStart"/>
      <w:r w:rsidRPr="645F802B" w:rsidR="645F802B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denso</w:t>
      </w:r>
      <w:proofErr w:type="spellEnd"/>
      <w:r w:rsidRPr="645F802B" w:rsidR="645F802B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que </w:t>
      </w:r>
      <w:proofErr w:type="spellStart"/>
      <w:r w:rsidRPr="645F802B" w:rsidR="645F802B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el</w:t>
      </w:r>
      <w:proofErr w:type="spellEnd"/>
      <w:r w:rsidRPr="645F802B" w:rsidR="645F802B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</w:t>
      </w:r>
      <w:proofErr w:type="spellStart"/>
      <w:r w:rsidRPr="645F802B" w:rsidR="645F802B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líquido</w:t>
      </w:r>
      <w:proofErr w:type="spellEnd"/>
      <w:r w:rsidRPr="645F802B" w:rsidR="645F802B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. Por </w:t>
      </w:r>
      <w:proofErr w:type="spellStart"/>
      <w:r w:rsidRPr="645F802B" w:rsidR="645F802B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ejemplo</w:t>
      </w:r>
      <w:proofErr w:type="spellEnd"/>
      <w:r w:rsidRPr="645F802B" w:rsidR="645F802B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, </w:t>
      </w:r>
      <w:proofErr w:type="spellStart"/>
      <w:r w:rsidRPr="645F802B" w:rsidR="645F802B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el</w:t>
      </w:r>
      <w:proofErr w:type="spellEnd"/>
      <w:r w:rsidRPr="645F802B" w:rsidR="645F802B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vapor es </w:t>
      </w:r>
      <w:proofErr w:type="spellStart"/>
      <w:r w:rsidRPr="645F802B" w:rsidR="645F802B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el</w:t>
      </w:r>
      <w:proofErr w:type="spellEnd"/>
      <w:r w:rsidRPr="645F802B" w:rsidR="645F802B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</w:t>
      </w:r>
      <w:proofErr w:type="spellStart"/>
      <w:r w:rsidRPr="645F802B" w:rsidR="645F802B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estado</w:t>
      </w:r>
      <w:proofErr w:type="spellEnd"/>
      <w:r w:rsidRPr="645F802B" w:rsidR="645F802B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</w:t>
      </w:r>
      <w:proofErr w:type="spellStart"/>
      <w:r w:rsidRPr="645F802B" w:rsidR="645F802B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gaseoso</w:t>
      </w:r>
      <w:proofErr w:type="spellEnd"/>
      <w:r w:rsidRPr="645F802B" w:rsidR="645F802B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del </w:t>
      </w:r>
      <w:proofErr w:type="spellStart"/>
      <w:r w:rsidRPr="645F802B" w:rsidR="645F802B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agua</w:t>
      </w:r>
      <w:proofErr w:type="spellEnd"/>
      <w:r w:rsidRPr="645F802B" w:rsidR="645F802B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y </w:t>
      </w:r>
      <w:proofErr w:type="spellStart"/>
      <w:r w:rsidRPr="645F802B" w:rsidR="645F802B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ocupa</w:t>
      </w:r>
      <w:proofErr w:type="spellEnd"/>
      <w:r w:rsidRPr="645F802B" w:rsidR="645F802B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</w:t>
      </w:r>
      <w:proofErr w:type="spellStart"/>
      <w:r w:rsidRPr="645F802B" w:rsidR="645F802B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más</w:t>
      </w:r>
      <w:proofErr w:type="spellEnd"/>
      <w:r w:rsidRPr="645F802B" w:rsidR="645F802B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</w:t>
      </w:r>
      <w:proofErr w:type="spellStart"/>
      <w:r w:rsidRPr="645F802B" w:rsidR="645F802B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espacio</w:t>
      </w:r>
      <w:proofErr w:type="spellEnd"/>
      <w:r w:rsidRPr="645F802B" w:rsidR="645F802B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que la </w:t>
      </w:r>
      <w:proofErr w:type="spellStart"/>
      <w:r w:rsidRPr="645F802B" w:rsidR="645F802B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misma</w:t>
      </w:r>
      <w:proofErr w:type="spellEnd"/>
      <w:r w:rsidRPr="645F802B" w:rsidR="645F802B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</w:t>
      </w:r>
      <w:proofErr w:type="spellStart"/>
      <w:r w:rsidRPr="645F802B" w:rsidR="645F802B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cantidad</w:t>
      </w:r>
      <w:proofErr w:type="spellEnd"/>
      <w:r w:rsidRPr="645F802B" w:rsidR="645F802B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de </w:t>
      </w:r>
      <w:proofErr w:type="spellStart"/>
      <w:r w:rsidRPr="645F802B" w:rsidR="645F802B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agua</w:t>
      </w:r>
      <w:proofErr w:type="spellEnd"/>
      <w:r w:rsidRPr="645F802B" w:rsidR="645F802B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</w:t>
      </w:r>
      <w:proofErr w:type="spellStart"/>
      <w:r w:rsidRPr="645F802B" w:rsidR="645F802B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en</w:t>
      </w:r>
      <w:proofErr w:type="spellEnd"/>
      <w:r w:rsidRPr="645F802B" w:rsidR="645F802B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forma </w:t>
      </w:r>
      <w:proofErr w:type="spellStart"/>
      <w:r w:rsidRPr="645F802B" w:rsidR="645F802B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líquida</w:t>
      </w:r>
      <w:proofErr w:type="spellEnd"/>
      <w:r w:rsidRPr="645F802B" w:rsidR="645F802B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. </w:t>
      </w:r>
    </w:p>
    <w:p w:rsidR="645F802B" w:rsidP="645F802B" w:rsidRDefault="645F802B" w14:paraId="5D4376A5" w14:textId="214AA7B7">
      <w:pPr>
        <w:pStyle w:val="Normal"/>
        <w:shd w:val="clear" w:color="auto" w:fill="FFFFFF" w:themeFill="background1"/>
        <w:spacing w:before="0" w:beforeAutospacing="off" w:after="0" w:afterAutospacing="off"/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</w:pPr>
    </w:p>
    <w:p w:rsidR="4EFEC6D6" w:rsidP="4BD0EBE6" w:rsidRDefault="4EFEC6D6" w14:paraId="2E0B8486" w14:textId="6DDD09B3">
      <w:pPr>
        <w:shd w:val="clear" w:color="auto" w:fill="FFFFFF" w:themeFill="background1"/>
        <w:spacing w:before="0" w:beforeAutospacing="off" w:after="0" w:afterAutospacing="off"/>
      </w:pPr>
      <w:r>
        <w:drawing>
          <wp:anchor distT="0" distB="0" distL="114300" distR="114300" simplePos="0" relativeHeight="251658240" behindDoc="0" locked="0" layoutInCell="1" allowOverlap="1" wp14:editId="6EED5AC3" wp14:anchorId="5A714CEB">
            <wp:simplePos x="0" y="0"/>
            <wp:positionH relativeFrom="column">
              <wp:align>left</wp:align>
            </wp:positionH>
            <wp:positionV relativeFrom="paragraph">
              <wp:posOffset>0</wp:posOffset>
            </wp:positionV>
            <wp:extent cx="1400175" cy="1181100"/>
            <wp:effectExtent l="0" t="0" r="0" b="0"/>
            <wp:wrapNone/>
            <wp:docPr id="891249920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4895018a1d8a4775">
                      <a:extLst xmlns:a="http://schemas.openxmlformats.org/drawingml/2006/main"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1400175" cy="1181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</w:t>
      </w:r>
    </w:p>
    <w:p w:rsidR="4EFEC6D6" w:rsidP="063E6E73" w:rsidRDefault="4EFEC6D6" w14:paraId="3F834128" w14:textId="172A995D">
      <w:pPr>
        <w:pStyle w:val="Normal"/>
        <w:shd w:val="clear" w:color="auto" w:fill="FFFFFF" w:themeFill="background1"/>
        <w:spacing w:before="0" w:beforeAutospacing="off" w:after="0" w:afterAutospacing="off"/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</w:pPr>
    </w:p>
    <w:p w:rsidR="063E6E73" w:rsidP="063E6E73" w:rsidRDefault="063E6E73" w14:paraId="5116BB00" w14:textId="31BC9B91">
      <w:pPr>
        <w:shd w:val="clear" w:color="auto" w:fill="FFFFFF" w:themeFill="background1"/>
        <w:spacing w:before="0" w:beforeAutospacing="off" w:after="0" w:afterAutospacing="off"/>
        <w:ind w:left="2880"/>
      </w:pPr>
      <w:proofErr w:type="spellStart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Ahora</w:t>
      </w:r>
      <w:proofErr w:type="spellEnd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, </w:t>
      </w:r>
      <w:proofErr w:type="spellStart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pensemos</w:t>
      </w:r>
      <w:proofErr w:type="spellEnd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</w:t>
      </w:r>
      <w:proofErr w:type="spellStart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en</w:t>
      </w:r>
      <w:proofErr w:type="spellEnd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lo que </w:t>
      </w:r>
      <w:proofErr w:type="spellStart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sucede</w:t>
      </w:r>
      <w:proofErr w:type="spellEnd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</w:t>
      </w:r>
      <w:proofErr w:type="spellStart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cuando</w:t>
      </w:r>
      <w:proofErr w:type="spellEnd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se </w:t>
      </w:r>
      <w:proofErr w:type="spellStart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elimina</w:t>
      </w:r>
      <w:proofErr w:type="spellEnd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la </w:t>
      </w:r>
      <w:proofErr w:type="spellStart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energía</w:t>
      </w:r>
      <w:proofErr w:type="spellEnd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</w:t>
      </w:r>
      <w:proofErr w:type="spellStart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térmica</w:t>
      </w:r>
      <w:proofErr w:type="spellEnd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. </w:t>
      </w:r>
      <w:proofErr w:type="spellStart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Cuando</w:t>
      </w:r>
      <w:proofErr w:type="spellEnd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un gas se </w:t>
      </w:r>
      <w:proofErr w:type="spellStart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enfría</w:t>
      </w:r>
      <w:proofErr w:type="spellEnd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, </w:t>
      </w:r>
      <w:proofErr w:type="spellStart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hace</w:t>
      </w:r>
      <w:proofErr w:type="spellEnd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que las </w:t>
      </w:r>
      <w:proofErr w:type="spellStart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partículas</w:t>
      </w:r>
      <w:proofErr w:type="spellEnd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</w:t>
      </w:r>
      <w:proofErr w:type="spellStart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pierdan</w:t>
      </w:r>
      <w:proofErr w:type="spellEnd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</w:t>
      </w:r>
      <w:proofErr w:type="spellStart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energía</w:t>
      </w:r>
      <w:proofErr w:type="spellEnd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y </w:t>
      </w:r>
      <w:proofErr w:type="spellStart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comiencen</w:t>
      </w:r>
      <w:proofErr w:type="spellEnd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a </w:t>
      </w:r>
      <w:proofErr w:type="spellStart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disminuir</w:t>
      </w:r>
      <w:proofErr w:type="spellEnd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</w:t>
      </w:r>
      <w:proofErr w:type="spellStart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su</w:t>
      </w:r>
      <w:proofErr w:type="spellEnd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</w:t>
      </w:r>
      <w:proofErr w:type="spellStart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velocidad</w:t>
      </w:r>
      <w:proofErr w:type="spellEnd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. Este </w:t>
      </w:r>
      <w:proofErr w:type="spellStart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proceso</w:t>
      </w:r>
      <w:proofErr w:type="spellEnd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</w:t>
      </w:r>
      <w:proofErr w:type="spellStart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puede</w:t>
      </w:r>
      <w:proofErr w:type="spellEnd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</w:t>
      </w:r>
      <w:proofErr w:type="spellStart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hacer</w:t>
      </w:r>
      <w:proofErr w:type="spellEnd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que </w:t>
      </w:r>
      <w:proofErr w:type="spellStart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el</w:t>
      </w:r>
      <w:proofErr w:type="spellEnd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gas se condense </w:t>
      </w:r>
      <w:proofErr w:type="spellStart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nuevamente</w:t>
      </w:r>
      <w:proofErr w:type="spellEnd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</w:t>
      </w:r>
      <w:proofErr w:type="spellStart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en</w:t>
      </w:r>
      <w:proofErr w:type="spellEnd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</w:t>
      </w:r>
      <w:proofErr w:type="spellStart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líquido</w:t>
      </w:r>
      <w:proofErr w:type="spellEnd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. Por </w:t>
      </w:r>
      <w:proofErr w:type="spellStart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ejemplo</w:t>
      </w:r>
      <w:proofErr w:type="spellEnd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, </w:t>
      </w:r>
      <w:proofErr w:type="spellStart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cuando</w:t>
      </w:r>
      <w:proofErr w:type="spellEnd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</w:t>
      </w:r>
      <w:proofErr w:type="spellStart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el</w:t>
      </w:r>
      <w:proofErr w:type="spellEnd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vapor se </w:t>
      </w:r>
      <w:proofErr w:type="spellStart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enfría</w:t>
      </w:r>
      <w:proofErr w:type="spellEnd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, </w:t>
      </w:r>
      <w:proofErr w:type="spellStart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vuelve</w:t>
      </w:r>
      <w:proofErr w:type="spellEnd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a </w:t>
      </w:r>
      <w:proofErr w:type="spellStart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convertirse</w:t>
      </w:r>
      <w:proofErr w:type="spellEnd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</w:t>
      </w:r>
      <w:proofErr w:type="spellStart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en</w:t>
      </w:r>
      <w:proofErr w:type="spellEnd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</w:t>
      </w:r>
      <w:proofErr w:type="spellStart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agua</w:t>
      </w:r>
      <w:proofErr w:type="spellEnd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. Si </w:t>
      </w:r>
      <w:proofErr w:type="spellStart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eliminamos</w:t>
      </w:r>
      <w:proofErr w:type="spellEnd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</w:t>
      </w:r>
      <w:proofErr w:type="spellStart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aún</w:t>
      </w:r>
      <w:proofErr w:type="spellEnd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</w:t>
      </w:r>
      <w:proofErr w:type="spellStart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más</w:t>
      </w:r>
      <w:proofErr w:type="spellEnd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</w:t>
      </w:r>
      <w:proofErr w:type="spellStart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energía</w:t>
      </w:r>
      <w:proofErr w:type="spellEnd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</w:t>
      </w:r>
      <w:proofErr w:type="spellStart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térmica</w:t>
      </w:r>
      <w:proofErr w:type="spellEnd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del </w:t>
      </w:r>
      <w:proofErr w:type="spellStart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líquido</w:t>
      </w:r>
      <w:proofErr w:type="spellEnd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, se </w:t>
      </w:r>
      <w:proofErr w:type="spellStart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congelará</w:t>
      </w:r>
      <w:proofErr w:type="spellEnd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y se </w:t>
      </w:r>
      <w:proofErr w:type="spellStart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convertirá</w:t>
      </w:r>
      <w:proofErr w:type="spellEnd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</w:t>
      </w:r>
      <w:proofErr w:type="spellStart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en</w:t>
      </w:r>
      <w:proofErr w:type="spellEnd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un </w:t>
      </w:r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sólido</w:t>
      </w:r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. </w:t>
      </w:r>
    </w:p>
    <w:p w:rsidR="4EFEC6D6" w:rsidP="063E6E73" w:rsidRDefault="4EFEC6D6" w14:paraId="05EE8E41" w14:textId="616508B1">
      <w:pPr>
        <w:shd w:val="clear" w:color="auto" w:fill="FFFFFF" w:themeFill="background1"/>
        <w:spacing w:before="0" w:beforeAutospacing="off" w:after="0" w:afterAutospacing="off"/>
        <w:ind w:left="0"/>
      </w:pPr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Para </w:t>
      </w:r>
      <w:proofErr w:type="spellStart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visualizar</w:t>
      </w:r>
      <w:proofErr w:type="spellEnd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</w:t>
      </w:r>
      <w:proofErr w:type="spellStart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este</w:t>
      </w:r>
      <w:proofErr w:type="spellEnd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</w:t>
      </w:r>
      <w:proofErr w:type="spellStart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proceso</w:t>
      </w:r>
      <w:proofErr w:type="spellEnd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, </w:t>
      </w:r>
      <w:proofErr w:type="spellStart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podemos</w:t>
      </w:r>
      <w:proofErr w:type="spellEnd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</w:t>
      </w:r>
      <w:proofErr w:type="spellStart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crear</w:t>
      </w:r>
      <w:proofErr w:type="spellEnd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un </w:t>
      </w:r>
      <w:proofErr w:type="spellStart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modelo</w:t>
      </w:r>
      <w:proofErr w:type="spellEnd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simple. Imagine un </w:t>
      </w:r>
      <w:proofErr w:type="spellStart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recipiente</w:t>
      </w:r>
      <w:proofErr w:type="spellEnd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</w:t>
      </w:r>
      <w:proofErr w:type="spellStart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lleno</w:t>
      </w:r>
      <w:proofErr w:type="spellEnd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de </w:t>
      </w:r>
      <w:proofErr w:type="spellStart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cubitos</w:t>
      </w:r>
      <w:proofErr w:type="spellEnd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de </w:t>
      </w:r>
      <w:proofErr w:type="spellStart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hielo</w:t>
      </w:r>
      <w:proofErr w:type="spellEnd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, </w:t>
      </w:r>
      <w:proofErr w:type="spellStart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agua</w:t>
      </w:r>
      <w:proofErr w:type="spellEnd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y vapor. </w:t>
      </w:r>
      <w:proofErr w:type="spellStart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Cuando</w:t>
      </w:r>
      <w:proofErr w:type="spellEnd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</w:t>
      </w:r>
      <w:proofErr w:type="spellStart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aplicamos</w:t>
      </w:r>
      <w:proofErr w:type="spellEnd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</w:t>
      </w:r>
      <w:proofErr w:type="spellStart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calor</w:t>
      </w:r>
      <w:proofErr w:type="spellEnd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al </w:t>
      </w:r>
      <w:proofErr w:type="spellStart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recipiente</w:t>
      </w:r>
      <w:proofErr w:type="spellEnd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, </w:t>
      </w:r>
      <w:proofErr w:type="spellStart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podemos</w:t>
      </w:r>
      <w:proofErr w:type="spellEnd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</w:t>
      </w:r>
      <w:proofErr w:type="spellStart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observar</w:t>
      </w:r>
      <w:proofErr w:type="spellEnd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</w:t>
      </w:r>
      <w:proofErr w:type="spellStart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los</w:t>
      </w:r>
      <w:proofErr w:type="spellEnd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</w:t>
      </w:r>
      <w:proofErr w:type="spellStart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cambios</w:t>
      </w:r>
      <w:proofErr w:type="spellEnd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</w:t>
      </w:r>
      <w:proofErr w:type="spellStart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en</w:t>
      </w:r>
      <w:proofErr w:type="spellEnd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</w:t>
      </w:r>
      <w:proofErr w:type="spellStart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los</w:t>
      </w:r>
      <w:proofErr w:type="spellEnd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</w:t>
      </w:r>
      <w:proofErr w:type="spellStart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estados</w:t>
      </w:r>
      <w:proofErr w:type="spellEnd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de la </w:t>
      </w:r>
      <w:proofErr w:type="spellStart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materia</w:t>
      </w:r>
      <w:proofErr w:type="spellEnd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. Primero, </w:t>
      </w:r>
      <w:proofErr w:type="spellStart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los</w:t>
      </w:r>
      <w:proofErr w:type="spellEnd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</w:t>
      </w:r>
      <w:proofErr w:type="spellStart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cubitos</w:t>
      </w:r>
      <w:proofErr w:type="spellEnd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de </w:t>
      </w:r>
      <w:proofErr w:type="spellStart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hielo</w:t>
      </w:r>
      <w:proofErr w:type="spellEnd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se </w:t>
      </w:r>
      <w:proofErr w:type="spellStart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derretirán</w:t>
      </w:r>
      <w:proofErr w:type="spellEnd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y se </w:t>
      </w:r>
      <w:proofErr w:type="spellStart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convertirán</w:t>
      </w:r>
      <w:proofErr w:type="spellEnd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</w:t>
      </w:r>
      <w:proofErr w:type="spellStart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en</w:t>
      </w:r>
      <w:proofErr w:type="spellEnd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</w:t>
      </w:r>
      <w:proofErr w:type="spellStart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agua</w:t>
      </w:r>
      <w:proofErr w:type="spellEnd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. Si </w:t>
      </w:r>
      <w:proofErr w:type="spellStart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seguimos</w:t>
      </w:r>
      <w:proofErr w:type="spellEnd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</w:t>
      </w:r>
      <w:proofErr w:type="spellStart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aplicando</w:t>
      </w:r>
      <w:proofErr w:type="spellEnd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</w:t>
      </w:r>
      <w:proofErr w:type="spellStart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calor</w:t>
      </w:r>
      <w:proofErr w:type="spellEnd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, </w:t>
      </w:r>
      <w:proofErr w:type="spellStart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el</w:t>
      </w:r>
      <w:proofErr w:type="spellEnd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</w:t>
      </w:r>
      <w:proofErr w:type="spellStart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agua</w:t>
      </w:r>
      <w:proofErr w:type="spellEnd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</w:t>
      </w:r>
      <w:proofErr w:type="spellStart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empezará</w:t>
      </w:r>
      <w:proofErr w:type="spellEnd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a </w:t>
      </w:r>
      <w:proofErr w:type="spellStart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hervir</w:t>
      </w:r>
      <w:proofErr w:type="spellEnd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y </w:t>
      </w:r>
      <w:proofErr w:type="spellStart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producir</w:t>
      </w:r>
      <w:proofErr w:type="spellEnd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vapor. Por </w:t>
      </w:r>
      <w:proofErr w:type="spellStart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el</w:t>
      </w:r>
      <w:proofErr w:type="spellEnd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</w:t>
      </w:r>
      <w:proofErr w:type="spellStart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contrario</w:t>
      </w:r>
      <w:proofErr w:type="spellEnd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, </w:t>
      </w:r>
      <w:proofErr w:type="spellStart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si</w:t>
      </w:r>
      <w:proofErr w:type="spellEnd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le </w:t>
      </w:r>
      <w:proofErr w:type="spellStart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quitamos</w:t>
      </w:r>
      <w:proofErr w:type="spellEnd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</w:t>
      </w:r>
      <w:proofErr w:type="spellStart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el</w:t>
      </w:r>
      <w:proofErr w:type="spellEnd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</w:t>
      </w:r>
      <w:proofErr w:type="spellStart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calor</w:t>
      </w:r>
      <w:proofErr w:type="spellEnd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, </w:t>
      </w:r>
      <w:proofErr w:type="spellStart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podemos</w:t>
      </w:r>
      <w:proofErr w:type="spellEnd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</w:t>
      </w:r>
      <w:proofErr w:type="spellStart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ver</w:t>
      </w:r>
      <w:proofErr w:type="spellEnd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que </w:t>
      </w:r>
      <w:proofErr w:type="spellStart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el</w:t>
      </w:r>
      <w:proofErr w:type="spellEnd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vapor se </w:t>
      </w:r>
      <w:proofErr w:type="spellStart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condensa</w:t>
      </w:r>
      <w:proofErr w:type="spellEnd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</w:t>
      </w:r>
      <w:proofErr w:type="spellStart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nuevamente</w:t>
      </w:r>
      <w:proofErr w:type="spellEnd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</w:t>
      </w:r>
      <w:proofErr w:type="spellStart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en</w:t>
      </w:r>
      <w:proofErr w:type="spellEnd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</w:t>
      </w:r>
      <w:proofErr w:type="spellStart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agua</w:t>
      </w:r>
      <w:proofErr w:type="spellEnd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y luego se </w:t>
      </w:r>
      <w:proofErr w:type="spellStart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congela</w:t>
      </w:r>
      <w:proofErr w:type="spellEnd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</w:t>
      </w:r>
      <w:proofErr w:type="spellStart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en</w:t>
      </w:r>
      <w:proofErr w:type="spellEnd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</w:t>
      </w:r>
      <w:proofErr w:type="spellStart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hielo</w:t>
      </w:r>
      <w:proofErr w:type="spellEnd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. Este </w:t>
      </w:r>
      <w:proofErr w:type="spellStart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modelo</w:t>
      </w:r>
      <w:proofErr w:type="spellEnd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</w:t>
      </w:r>
      <w:proofErr w:type="spellStart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muestra</w:t>
      </w:r>
      <w:proofErr w:type="spellEnd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</w:t>
      </w:r>
      <w:proofErr w:type="spellStart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cómo</w:t>
      </w:r>
      <w:proofErr w:type="spellEnd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la </w:t>
      </w:r>
      <w:proofErr w:type="spellStart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energía</w:t>
      </w:r>
      <w:proofErr w:type="spellEnd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</w:t>
      </w:r>
      <w:proofErr w:type="spellStart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térmica</w:t>
      </w:r>
      <w:proofErr w:type="spellEnd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</w:t>
      </w:r>
      <w:proofErr w:type="spellStart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influye</w:t>
      </w:r>
      <w:proofErr w:type="spellEnd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</w:t>
      </w:r>
      <w:proofErr w:type="spellStart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en</w:t>
      </w:r>
      <w:proofErr w:type="spellEnd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</w:t>
      </w:r>
      <w:proofErr w:type="spellStart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el</w:t>
      </w:r>
      <w:proofErr w:type="spellEnd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</w:t>
      </w:r>
      <w:proofErr w:type="spellStart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estado</w:t>
      </w:r>
      <w:proofErr w:type="spellEnd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de la </w:t>
      </w:r>
      <w:proofErr w:type="spellStart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materia</w:t>
      </w:r>
      <w:proofErr w:type="spellEnd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 y la </w:t>
      </w:r>
      <w:proofErr w:type="spellStart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>densidad</w:t>
      </w:r>
      <w:proofErr w:type="spellEnd"/>
      <w:r w:rsidRPr="063E6E73" w:rsidR="063E6E73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. </w:t>
      </w:r>
    </w:p>
    <w:p w:rsidR="4EFEC6D6" w:rsidP="4BD0EBE6" w:rsidRDefault="4EFEC6D6" w14:paraId="3CBE09B6" w14:textId="1B8FF36A">
      <w:pPr>
        <w:shd w:val="clear" w:color="auto" w:fill="FFFFFF" w:themeFill="background1"/>
        <w:spacing w:before="0" w:beforeAutospacing="off" w:after="0" w:afterAutospacing="off"/>
      </w:pPr>
      <w:r w:rsidRPr="4BD0EBE6" w:rsidR="4BD0EBE6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364152"/>
          <w:sz w:val="22"/>
          <w:szCs w:val="22"/>
          <w:u w:val="none"/>
          <w:lang w:val="en-US"/>
        </w:rPr>
        <w:t xml:space="preserve">En conclusión, la energía térmica juega un papel crucial en la determinación del estado de la materia y su densidad. Al agregar o eliminar calor, podemos predecir si una sustancia será sólida, líquida o gaseosa. Crear modelos para demostrar estos cambios nos ayuda a comprender las fascinantes relaciones entre la energía térmica, los estados de la materia y la densidad, que son conceptos fundamentales en la ciencia. </w:t>
      </w:r>
    </w:p>
    <w:p w:rsidR="4EFEC6D6" w:rsidP="4BD0EBE6" w:rsidRDefault="4EFEC6D6" w14:paraId="29449399" w14:textId="481F63F6">
      <w:pPr/>
    </w:p>
    <w:p w:rsidR="4EFEC6D6" w:rsidP="4EFEC6D6" w:rsidRDefault="4EFEC6D6" w14:paraId="06236F8F" w14:textId="1B76F60C">
      <w:pPr>
        <w:pStyle w:val="Normal"/>
        <w:rPr>
          <w:sz w:val="40"/>
          <w:szCs w:val="40"/>
        </w:rPr>
      </w:pPr>
    </w:p>
    <w:sectPr w:rsidR="00D1010D" w:rsidSect="00EE6E42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AB1814" w:rsidP="00BB7B62" w:rsidRDefault="00AB1814" w14:paraId="6A493CDD" w14:textId="77777777">
      <w:r>
        <w:separator/>
      </w:r>
    </w:p>
  </w:endnote>
  <w:endnote w:type="continuationSeparator" w:id="0">
    <w:p w:rsidR="00AB1814" w:rsidP="00BB7B62" w:rsidRDefault="00AB1814" w14:paraId="1B03FBE3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BB7B62" w:rsidRDefault="00BB7B62" w14:paraId="33F6CF01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16="http://schemas.microsoft.com/office/drawing/2014/main" xmlns:pic="http://schemas.openxmlformats.org/drawingml/2006/picture" xmlns:a14="http://schemas.microsoft.com/office/drawing/2010/main" mc:Ignorable="w14 w15 w16se w16cid w16 w16cex w16sdtdh wp14">
  <w:p w:rsidR="00BB7B62" w:rsidRDefault="00BB7B62" w14:paraId="4F275D8E" w14:textId="7E9F7998">
    <w:pPr>
      <w:pStyle w:val="Footer"/>
    </w:pPr>
    <w:r w:rsidRPr="00BB7B62">
      <mc:AlternateContent>
        <mc:Choice Requires="wpg">
          <w:drawing>
            <wp:anchor distT="0" distB="0" distL="114300" distR="114300" simplePos="0" relativeHeight="251659264" behindDoc="0" locked="0" layoutInCell="1" allowOverlap="1" wp14:anchorId="4708C603" wp14:editId="283A055D">
              <wp:simplePos x="0" y="0"/>
              <wp:positionH relativeFrom="column">
                <wp:posOffset>1647825</wp:posOffset>
              </wp:positionH>
              <wp:positionV relativeFrom="paragraph">
                <wp:posOffset>-101777</wp:posOffset>
              </wp:positionV>
              <wp:extent cx="2817506" cy="358108"/>
              <wp:effectExtent l="38100" t="0" r="20955" b="23495"/>
              <wp:wrapNone/>
              <wp:docPr id="8" name="Group 7">
                <a:extLst xmlns:a="http://schemas.openxmlformats.org/drawingml/2006/main">
                  <a:ext uri="{FF2B5EF4-FFF2-40B4-BE49-F238E27FC236}">
                    <a16:creationId xmlns:a16="http://schemas.microsoft.com/office/drawing/2014/main" id="{1CED4501-CC07-F591-2761-528622FB7CEE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817506" cy="358108"/>
                        <a:chOff x="0" y="0"/>
                        <a:chExt cx="5041140" cy="474542"/>
                      </a:xfrm>
                    </wpg:grpSpPr>
                    <wps:wsp>
                      <wps:cNvPr id="1" name="Text Box 2">
                        <a:extLst>
                          <a:ext uri="{FF2B5EF4-FFF2-40B4-BE49-F238E27FC236}">
                            <a16:creationId xmlns:a16="http://schemas.microsoft.com/office/drawing/2014/main" id="{12FCC109-E838-E0E5-F597-4EF48CE10A6C}"/>
                          </a:ext>
                        </a:extLst>
                      </wps:cNvPr>
                      <wps:cNvSpPr txBox="1">
                        <a:spLocks noChangeArrowheads="1"/>
                      </wps:cNvSpPr>
                      <wps:spPr bwMode="auto">
                        <a:xfrm>
                          <a:off x="104093" y="91779"/>
                          <a:ext cx="4750263" cy="26505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B7B62" w:rsidP="00BB7B62" w:rsidRDefault="00BB7B62" w14:paraId="29FBD126" w14:textId="77777777">
                            <w:pPr>
                              <w:spacing w:line="256" w:lineRule="auto"/>
                              <w:jc w:val="center"/>
                              <w:rPr>
                                <w:rFonts w:ascii="Calibri" w:hAnsi="Calibri" w:eastAsia="Calibri"/>
                                <w:color w:val="000000" w:themeColor="text1"/>
                                <w:kern w:val="24"/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rFonts w:ascii="Calibri" w:hAnsi="Calibri" w:eastAsia="Calibri"/>
                                <w:color w:val="000000" w:themeColor="text1"/>
                                <w:kern w:val="24"/>
                                <w:sz w:val="12"/>
                                <w:szCs w:val="12"/>
                              </w:rPr>
                              <w:t>3D-RST is supported by the NSF under grant number #DRL-210138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  <wps:wsp>
                      <wps:cNvPr id="2" name="Right Triangle 2">
                        <a:extLst>
                          <a:ext uri="{FF2B5EF4-FFF2-40B4-BE49-F238E27FC236}">
                            <a16:creationId xmlns:a16="http://schemas.microsoft.com/office/drawing/2014/main" id="{D78D6525-760F-7D57-73CD-B2AFA8E6A96E}"/>
                          </a:ext>
                        </a:extLst>
                      </wps:cNvPr>
                      <wps:cNvSpPr/>
                      <wps:spPr>
                        <a:xfrm flipH="1">
                          <a:off x="0" y="339446"/>
                          <a:ext cx="5034622" cy="135096"/>
                        </a:xfrm>
                        <a:prstGeom prst="rtTriangle">
                          <a:avLst/>
                        </a:prstGeom>
                        <a:solidFill>
                          <a:srgbClr val="002F6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3" name="Picture 3" descr="Logo&#10;&#10;Description automatically generated">
                          <a:hlinkClick r:id="rId1"/>
                          <a:extLst>
                            <a:ext uri="{FF2B5EF4-FFF2-40B4-BE49-F238E27FC236}">
                              <a16:creationId xmlns:a16="http://schemas.microsoft.com/office/drawing/2014/main" id="{07A8475E-9EA7-3FA5-C6A9-4C272F019A21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20587" t="10026" r="23228" b="11609"/>
                        <a:stretch/>
                      </pic:blipFill>
                      <pic:spPr>
                        <a:xfrm>
                          <a:off x="64228" y="0"/>
                          <a:ext cx="400630" cy="422831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4" name="Picture 4" descr="A picture containing text, clipart&#10;&#10;Description automatically generated">
                          <a:hlinkClick r:id="rId3"/>
                          <a:extLst>
                            <a:ext uri="{FF2B5EF4-FFF2-40B4-BE49-F238E27FC236}">
                              <a16:creationId xmlns:a16="http://schemas.microsoft.com/office/drawing/2014/main" id="{790400E4-0EDD-AF8A-E1F4-1AB310FA4545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4474889" y="91934"/>
                          <a:ext cx="566251" cy="19818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id="Group 7" style="position:absolute;margin-left:129.75pt;margin-top:-8pt;width:221.85pt;height:28.2pt;z-index:251659264" coordsize="50411,4745" o:spid="_x0000_s1026" w14:anchorId="4708C60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style="position:absolute;left:1040;top:917;width:47503;height:2651;visibility:visible;mso-wrap-style:square;v-text-anchor:top" o:spid="_x0000_s1027" stroked="f" type="#_x0000_t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">
                <v:textbox style="mso-fit-shape-to-text:t">
                  <w:txbxContent>
                    <w:p w:rsidR="00BB7B62" w:rsidP="00BB7B62" w:rsidRDefault="00BB7B62" w14:paraId="29FBD126" w14:textId="77777777">
                      <w:pPr>
                        <w:spacing w:line="256" w:lineRule="auto"/>
                        <w:jc w:val="center"/>
                        <w:rPr>
                          <w:rFonts w:ascii="Calibri" w:hAnsi="Calibri" w:eastAsia="Calibri"/>
                          <w:color w:val="000000" w:themeColor="text1"/>
                          <w:kern w:val="24"/>
                          <w:sz w:val="12"/>
                          <w:szCs w:val="12"/>
                        </w:rPr>
                      </w:pPr>
                      <w:r>
                        <w:rPr>
                          <w:rFonts w:ascii="Calibri" w:hAnsi="Calibri" w:eastAsia="Calibri"/>
                          <w:color w:val="000000" w:themeColor="text1"/>
                          <w:kern w:val="24"/>
                          <w:sz w:val="12"/>
                          <w:szCs w:val="12"/>
                        </w:rPr>
                        <w:t>3D-RST is supported by the NSF under grant number #DRL-2101383</w:t>
                      </w:r>
                    </w:p>
                  </w:txbxContent>
                </v:textbox>
              </v:shape>
              <v:shapetype id="_x0000_t6" coordsize="21600,21600" o:spt="6" path="m,l,21600r21600,xe">
                <v:stroke joinstyle="miter"/>
                <v:path textboxrect="1800,12600,12600,19800" gradientshapeok="t" o:connecttype="custom" o:connectlocs="0,0;0,10800;0,21600;10800,21600;21600,21600;10800,10800"/>
              </v:shapetype>
              <v:shape id="Right Triangle 2" style="position:absolute;top:3394;width:50346;height:1351;flip:x;visibility:visible;mso-wrap-style:square;v-text-anchor:middle" o:spid="_x0000_s1028" fillcolor="#002f60" strokecolor="#1f4d78 [1604]" strokeweight="1pt" type="#_x0000_t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"/>
              <v:shapetype id="_x0000_t75" coordsize="21600,21600" filled="f" stroked="f" o:spt="75" o:preferrelative="t" path="m@4@5l@4@11@9@11@9@5xe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gradientshapeok="t" o:connecttype="rect" o:extrusionok="f"/>
                <o:lock v:ext="edit" aspectratio="t"/>
              </v:shapetype>
              <v:shape id="Picture 3" style="position:absolute;left:642;width:4006;height:4228;visibility:visible;mso-wrap-style:square" href="https://3drst.byu.edu/" alt="Logo&#10;&#10;Description automatically generated" o:spid="_x0000_s1029" o:button="t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">
                <v:fill o:detectmouseclick="t"/>
                <v:imagedata cropleft="13492f" croptop="6571f" cropright="15223f" cropbottom="7608f" o:title="Logo&#10;&#10;Description automatically generated" r:id="rId5"/>
              </v:shape>
              <v:shape id="Picture 4" style="position:absolute;left:44748;top:919;width:5663;height:1982;visibility:visible;mso-wrap-style:square" href="https://creativecommons.org/licenses/by-nc-sa/4.0/" alt="A picture containing text, clipart&#10;&#10;Description automatically generated" o:spid="_x0000_s1030" o:button="t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">
                <v:fill o:detectmouseclick="t"/>
                <v:imagedata o:title="A picture containing text, clipart&#10;&#10;Description automatically generated" r:id="rId6"/>
              </v:shape>
            </v:group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BB7B62" w:rsidRDefault="00BB7B62" w14:paraId="19E303F4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AB1814" w:rsidP="00BB7B62" w:rsidRDefault="00AB1814" w14:paraId="6CBFCEEE" w14:textId="77777777">
      <w:r>
        <w:separator/>
      </w:r>
    </w:p>
  </w:footnote>
  <w:footnote w:type="continuationSeparator" w:id="0">
    <w:p w:rsidR="00AB1814" w:rsidP="00BB7B62" w:rsidRDefault="00AB1814" w14:paraId="64F848EB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BB7B62" w:rsidRDefault="00BB7B62" w14:paraId="35A70182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BB7B62" w:rsidRDefault="00BB7B62" w14:paraId="6C74516A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BB7B62" w:rsidRDefault="00BB7B62" w14:paraId="234FE2DD" w14:textId="7777777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AyNLCwMDA3NzGzNDVS0lEKTi0uzszPAykwrAUAhKcW/CwAAAA="/>
  </w:docVars>
  <w:rsids>
    <w:rsidRoot w:val="00D1010D"/>
    <w:rsid w:val="00AB1814"/>
    <w:rsid w:val="00BB7B62"/>
    <w:rsid w:val="00D1010D"/>
    <w:rsid w:val="00EE6E42"/>
    <w:rsid w:val="063E6E73"/>
    <w:rsid w:val="0EEA4242"/>
    <w:rsid w:val="1C3C5B94"/>
    <w:rsid w:val="22025E39"/>
    <w:rsid w:val="26F44A51"/>
    <w:rsid w:val="4BD0EBE6"/>
    <w:rsid w:val="4EFEC6D6"/>
    <w:rsid w:val="645F802B"/>
    <w:rsid w:val="65EC895C"/>
    <w:rsid w:val="6754F3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D877C3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B7B62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BB7B62"/>
  </w:style>
  <w:style w:type="paragraph" w:styleId="Footer">
    <w:name w:val="footer"/>
    <w:basedOn w:val="Normal"/>
    <w:link w:val="FooterChar"/>
    <w:uiPriority w:val="99"/>
    <w:unhideWhenUsed/>
    <w:rsid w:val="00BB7B62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BB7B6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er" Target="footer1.xml" Id="rId8" /><Relationship Type="http://schemas.openxmlformats.org/officeDocument/2006/relationships/theme" Target="theme/theme1.xml" Id="rId13" /><Relationship Type="http://schemas.openxmlformats.org/officeDocument/2006/relationships/webSettings" Target="webSettings.xml" Id="rId3" /><Relationship Type="http://schemas.openxmlformats.org/officeDocument/2006/relationships/header" Target="header2.xml" Id="rId7" /><Relationship Type="http://schemas.openxmlformats.org/officeDocument/2006/relationships/fontTable" Target="fontTable.xml" Id="rId12" /><Relationship Type="http://schemas.openxmlformats.org/officeDocument/2006/relationships/settings" Target="settings.xml" Id="rId2" /><Relationship Type="http://schemas.openxmlformats.org/officeDocument/2006/relationships/styles" Target="styles.xml" Id="rId1" /><Relationship Type="http://schemas.openxmlformats.org/officeDocument/2006/relationships/header" Target="header1.xml" Id="rId6" /><Relationship Type="http://schemas.openxmlformats.org/officeDocument/2006/relationships/footer" Target="footer3.xml" Id="rId11" /><Relationship Type="http://schemas.openxmlformats.org/officeDocument/2006/relationships/endnotes" Target="endnotes.xml" Id="rId5" /><Relationship Type="http://schemas.openxmlformats.org/officeDocument/2006/relationships/header" Target="header3.xml" Id="rId10" /><Relationship Type="http://schemas.openxmlformats.org/officeDocument/2006/relationships/footnotes" Target="footnotes.xml" Id="rId4" /><Relationship Type="http://schemas.openxmlformats.org/officeDocument/2006/relationships/footer" Target="footer2.xml" Id="rId9" /><Relationship Type="http://schemas.openxmlformats.org/officeDocument/2006/relationships/image" Target="/media/image5.png" Id="Rb37fba12ce7f433a" /><Relationship Type="http://schemas.openxmlformats.org/officeDocument/2006/relationships/image" Target="/media/image9.png" Id="Rb43750db0f144b0d" /><Relationship Type="http://schemas.openxmlformats.org/officeDocument/2006/relationships/image" Target="/media/imageb.png" Id="R2aab1c8d06be440a" /><Relationship Type="http://schemas.openxmlformats.org/officeDocument/2006/relationships/image" Target="/media/imagea.png" Id="R4895018a1d8a4775" 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nc-sa/4.0/" TargetMode="External"/><Relationship Id="rId2" Type="http://schemas.openxmlformats.org/officeDocument/2006/relationships/image" Target="media/image1.png"/><Relationship Id="rId1" Type="http://schemas.openxmlformats.org/officeDocument/2006/relationships/hyperlink" Target="https://3drst.byu.edu/" TargetMode="External"/><Relationship Id="rId6" Type="http://schemas.openxmlformats.org/officeDocument/2006/relationships/image" Target="media/image4.png"/><Relationship Id="rId5" Type="http://schemas.openxmlformats.org/officeDocument/2006/relationships/image" Target="media/image3.png"/><Relationship Id="rId4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Microsoft Office User</dc:creator>
  <keywords/>
  <dc:description/>
  <lastModifiedBy>Jan Hermansen</lastModifiedBy>
  <revision>12</revision>
  <dcterms:created xsi:type="dcterms:W3CDTF">2018-02-09T21:34:00.0000000Z</dcterms:created>
  <dcterms:modified xsi:type="dcterms:W3CDTF">2024-11-12T23:49:19.0081169Z</dcterms:modified>
</coreProperties>
</file>